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2963"/>
        <w:gridCol w:w="4311"/>
        <w:gridCol w:w="11"/>
      </w:tblGrid>
      <w:tr w:rsidR="007F3F69" w:rsidTr="004C3BB7">
        <w:trPr>
          <w:trHeight w:val="720"/>
        </w:trPr>
        <w:tc>
          <w:tcPr>
            <w:tcW w:w="9350" w:type="dxa"/>
            <w:gridSpan w:val="4"/>
            <w:shd w:val="clear" w:color="auto" w:fill="D9D9D9" w:themeFill="background1" w:themeFillShade="D9"/>
            <w:vAlign w:val="center"/>
          </w:tcPr>
          <w:p w:rsidR="007F3F69" w:rsidRPr="007F3F69" w:rsidRDefault="004C3BB7" w:rsidP="007F3F69">
            <w:pPr>
              <w:jc w:val="center"/>
              <w:rPr>
                <w:b/>
              </w:rPr>
            </w:pPr>
            <w:r w:rsidRPr="004C3BB7">
              <w:rPr>
                <w:b/>
              </w:rPr>
              <w:t>PROFESSIONAL AND WORK HISTORY</w:t>
            </w:r>
          </w:p>
        </w:tc>
      </w:tr>
      <w:tr w:rsidR="007F3F69" w:rsidTr="004C3BB7">
        <w:trPr>
          <w:gridAfter w:val="1"/>
          <w:wAfter w:w="11" w:type="dxa"/>
          <w:trHeight w:val="432"/>
        </w:trPr>
        <w:tc>
          <w:tcPr>
            <w:tcW w:w="2065" w:type="dxa"/>
            <w:vAlign w:val="center"/>
          </w:tcPr>
          <w:p w:rsidR="007F3F69" w:rsidRPr="007F3F69" w:rsidRDefault="004C3BB7" w:rsidP="007F3F69">
            <w:pPr>
              <w:jc w:val="center"/>
              <w:rPr>
                <w:b/>
              </w:rPr>
            </w:pPr>
            <w:r w:rsidRPr="004C3BB7">
              <w:rPr>
                <w:b/>
              </w:rPr>
              <w:t>Designation/ Position</w:t>
            </w:r>
          </w:p>
        </w:tc>
        <w:tc>
          <w:tcPr>
            <w:tcW w:w="2963" w:type="dxa"/>
            <w:vAlign w:val="center"/>
          </w:tcPr>
          <w:p w:rsidR="007F3F69" w:rsidRPr="007F3F69" w:rsidRDefault="004C3BB7" w:rsidP="007F3F69">
            <w:pPr>
              <w:jc w:val="center"/>
              <w:rPr>
                <w:b/>
              </w:rPr>
            </w:pPr>
            <w:r w:rsidRPr="004C3BB7">
              <w:rPr>
                <w:b/>
              </w:rPr>
              <w:t>Office/ Company/ Organization</w:t>
            </w:r>
          </w:p>
        </w:tc>
        <w:tc>
          <w:tcPr>
            <w:tcW w:w="4311" w:type="dxa"/>
            <w:vAlign w:val="center"/>
          </w:tcPr>
          <w:p w:rsidR="004C3BB7" w:rsidRDefault="004C3BB7" w:rsidP="007F3F69">
            <w:pPr>
              <w:jc w:val="center"/>
              <w:rPr>
                <w:b/>
              </w:rPr>
            </w:pPr>
            <w:r w:rsidRPr="004C3BB7">
              <w:rPr>
                <w:b/>
              </w:rPr>
              <w:t xml:space="preserve">Brief Description of </w:t>
            </w:r>
          </w:p>
          <w:p w:rsidR="007F3F69" w:rsidRPr="007F3F69" w:rsidRDefault="004C3BB7" w:rsidP="004C3BB7">
            <w:pPr>
              <w:jc w:val="center"/>
              <w:rPr>
                <w:b/>
              </w:rPr>
            </w:pPr>
            <w:r w:rsidRPr="004C3BB7">
              <w:rPr>
                <w:b/>
              </w:rPr>
              <w:t>Functions and Responsibilities</w:t>
            </w:r>
          </w:p>
        </w:tc>
      </w:tr>
      <w:tr w:rsidR="007F3F69" w:rsidTr="004C3BB7">
        <w:trPr>
          <w:gridAfter w:val="1"/>
          <w:wAfter w:w="11" w:type="dxa"/>
          <w:trHeight w:val="720"/>
        </w:trPr>
        <w:tc>
          <w:tcPr>
            <w:tcW w:w="2065" w:type="dxa"/>
          </w:tcPr>
          <w:p w:rsidR="007F3F69" w:rsidRDefault="007F3F69" w:rsidP="000F493F"/>
        </w:tc>
        <w:tc>
          <w:tcPr>
            <w:tcW w:w="2963" w:type="dxa"/>
          </w:tcPr>
          <w:p w:rsidR="007F3F69" w:rsidRDefault="007F3F69" w:rsidP="000F493F"/>
        </w:tc>
        <w:tc>
          <w:tcPr>
            <w:tcW w:w="4311" w:type="dxa"/>
          </w:tcPr>
          <w:p w:rsidR="007F3F69" w:rsidRDefault="007F3F69" w:rsidP="000F493F"/>
        </w:tc>
      </w:tr>
      <w:tr w:rsidR="007F3F69" w:rsidTr="004C3BB7">
        <w:trPr>
          <w:gridAfter w:val="1"/>
          <w:wAfter w:w="11" w:type="dxa"/>
          <w:trHeight w:val="720"/>
        </w:trPr>
        <w:tc>
          <w:tcPr>
            <w:tcW w:w="2065" w:type="dxa"/>
          </w:tcPr>
          <w:p w:rsidR="007F3F69" w:rsidRDefault="007F3F69" w:rsidP="000F493F"/>
        </w:tc>
        <w:tc>
          <w:tcPr>
            <w:tcW w:w="2963" w:type="dxa"/>
          </w:tcPr>
          <w:p w:rsidR="007F3F69" w:rsidRDefault="007F3F69" w:rsidP="000F493F"/>
        </w:tc>
        <w:tc>
          <w:tcPr>
            <w:tcW w:w="4311" w:type="dxa"/>
          </w:tcPr>
          <w:p w:rsidR="007F3F69" w:rsidRDefault="007F3F69" w:rsidP="000F493F"/>
        </w:tc>
      </w:tr>
      <w:tr w:rsidR="007F3F69" w:rsidTr="004C3BB7">
        <w:trPr>
          <w:gridAfter w:val="1"/>
          <w:wAfter w:w="11" w:type="dxa"/>
          <w:trHeight w:val="720"/>
        </w:trPr>
        <w:tc>
          <w:tcPr>
            <w:tcW w:w="2065" w:type="dxa"/>
          </w:tcPr>
          <w:p w:rsidR="007F3F69" w:rsidRDefault="007F3F69" w:rsidP="000F493F"/>
        </w:tc>
        <w:tc>
          <w:tcPr>
            <w:tcW w:w="2963" w:type="dxa"/>
          </w:tcPr>
          <w:p w:rsidR="007F3F69" w:rsidRDefault="007F3F69" w:rsidP="000F493F"/>
        </w:tc>
        <w:tc>
          <w:tcPr>
            <w:tcW w:w="4311" w:type="dxa"/>
          </w:tcPr>
          <w:p w:rsidR="007F3F69" w:rsidRDefault="007F3F69" w:rsidP="000F493F"/>
        </w:tc>
      </w:tr>
      <w:tr w:rsidR="007F3F69" w:rsidTr="004C3BB7">
        <w:trPr>
          <w:gridAfter w:val="1"/>
          <w:wAfter w:w="11" w:type="dxa"/>
          <w:trHeight w:val="720"/>
        </w:trPr>
        <w:tc>
          <w:tcPr>
            <w:tcW w:w="2065" w:type="dxa"/>
          </w:tcPr>
          <w:p w:rsidR="007F3F69" w:rsidRDefault="007F3F69" w:rsidP="000F493F"/>
        </w:tc>
        <w:tc>
          <w:tcPr>
            <w:tcW w:w="2963" w:type="dxa"/>
          </w:tcPr>
          <w:p w:rsidR="007F3F69" w:rsidRDefault="007F3F69" w:rsidP="000F493F"/>
        </w:tc>
        <w:tc>
          <w:tcPr>
            <w:tcW w:w="4311" w:type="dxa"/>
          </w:tcPr>
          <w:p w:rsidR="007F3F69" w:rsidRDefault="007F3F69" w:rsidP="000F493F"/>
        </w:tc>
      </w:tr>
      <w:tr w:rsidR="007F3F69" w:rsidTr="004C3BB7">
        <w:trPr>
          <w:gridAfter w:val="1"/>
          <w:wAfter w:w="11" w:type="dxa"/>
          <w:trHeight w:val="720"/>
        </w:trPr>
        <w:tc>
          <w:tcPr>
            <w:tcW w:w="2065" w:type="dxa"/>
          </w:tcPr>
          <w:p w:rsidR="007F3F69" w:rsidRDefault="007F3F69" w:rsidP="000F493F"/>
        </w:tc>
        <w:tc>
          <w:tcPr>
            <w:tcW w:w="2963" w:type="dxa"/>
          </w:tcPr>
          <w:p w:rsidR="007F3F69" w:rsidRDefault="007F3F69" w:rsidP="000F493F"/>
        </w:tc>
        <w:tc>
          <w:tcPr>
            <w:tcW w:w="4311" w:type="dxa"/>
          </w:tcPr>
          <w:p w:rsidR="007F3F69" w:rsidRDefault="007F3F69" w:rsidP="000F493F"/>
        </w:tc>
      </w:tr>
      <w:tr w:rsidR="007F3F69" w:rsidTr="004C3BB7">
        <w:trPr>
          <w:gridAfter w:val="1"/>
          <w:wAfter w:w="11" w:type="dxa"/>
          <w:trHeight w:val="720"/>
        </w:trPr>
        <w:tc>
          <w:tcPr>
            <w:tcW w:w="2065" w:type="dxa"/>
          </w:tcPr>
          <w:p w:rsidR="007F3F69" w:rsidRDefault="007F3F69" w:rsidP="000F493F"/>
        </w:tc>
        <w:tc>
          <w:tcPr>
            <w:tcW w:w="2963" w:type="dxa"/>
          </w:tcPr>
          <w:p w:rsidR="007F3F69" w:rsidRDefault="007F3F69" w:rsidP="000F493F"/>
        </w:tc>
        <w:tc>
          <w:tcPr>
            <w:tcW w:w="4311" w:type="dxa"/>
          </w:tcPr>
          <w:p w:rsidR="007F3F69" w:rsidRDefault="007F3F69" w:rsidP="000F493F"/>
        </w:tc>
      </w:tr>
      <w:tr w:rsidR="007F3F69" w:rsidTr="004C3BB7">
        <w:trPr>
          <w:gridAfter w:val="1"/>
          <w:wAfter w:w="11" w:type="dxa"/>
          <w:trHeight w:val="720"/>
        </w:trPr>
        <w:tc>
          <w:tcPr>
            <w:tcW w:w="2065" w:type="dxa"/>
          </w:tcPr>
          <w:p w:rsidR="007F3F69" w:rsidRDefault="007F3F69" w:rsidP="000F493F"/>
        </w:tc>
        <w:tc>
          <w:tcPr>
            <w:tcW w:w="2963" w:type="dxa"/>
          </w:tcPr>
          <w:p w:rsidR="007F3F69" w:rsidRDefault="007F3F69" w:rsidP="000F493F"/>
        </w:tc>
        <w:tc>
          <w:tcPr>
            <w:tcW w:w="4311" w:type="dxa"/>
          </w:tcPr>
          <w:p w:rsidR="007F3F69" w:rsidRDefault="007F3F69" w:rsidP="000F493F"/>
        </w:tc>
      </w:tr>
      <w:tr w:rsidR="007F3F69" w:rsidTr="004C3BB7">
        <w:trPr>
          <w:gridAfter w:val="1"/>
          <w:wAfter w:w="11" w:type="dxa"/>
          <w:trHeight w:val="720"/>
        </w:trPr>
        <w:tc>
          <w:tcPr>
            <w:tcW w:w="2065" w:type="dxa"/>
          </w:tcPr>
          <w:p w:rsidR="007F3F69" w:rsidRDefault="007F3F69" w:rsidP="000F493F"/>
        </w:tc>
        <w:tc>
          <w:tcPr>
            <w:tcW w:w="2963" w:type="dxa"/>
          </w:tcPr>
          <w:p w:rsidR="007F3F69" w:rsidRDefault="007F3F69" w:rsidP="000F493F"/>
        </w:tc>
        <w:tc>
          <w:tcPr>
            <w:tcW w:w="4311" w:type="dxa"/>
          </w:tcPr>
          <w:p w:rsidR="007F3F69" w:rsidRDefault="007F3F69" w:rsidP="000F493F"/>
        </w:tc>
      </w:tr>
      <w:tr w:rsidR="007F3F69" w:rsidTr="004C3BB7">
        <w:trPr>
          <w:gridAfter w:val="1"/>
          <w:wAfter w:w="11" w:type="dxa"/>
          <w:trHeight w:val="720"/>
        </w:trPr>
        <w:tc>
          <w:tcPr>
            <w:tcW w:w="2065" w:type="dxa"/>
          </w:tcPr>
          <w:p w:rsidR="007F3F69" w:rsidRDefault="007F3F69" w:rsidP="000F493F"/>
        </w:tc>
        <w:tc>
          <w:tcPr>
            <w:tcW w:w="2963" w:type="dxa"/>
          </w:tcPr>
          <w:p w:rsidR="007F3F69" w:rsidRDefault="007F3F69" w:rsidP="000F493F"/>
        </w:tc>
        <w:tc>
          <w:tcPr>
            <w:tcW w:w="4311" w:type="dxa"/>
          </w:tcPr>
          <w:p w:rsidR="007F3F69" w:rsidRDefault="007F3F69" w:rsidP="000F493F"/>
        </w:tc>
      </w:tr>
    </w:tbl>
    <w:p w:rsidR="00CD1A11" w:rsidRPr="000F493F" w:rsidRDefault="00CD1A11" w:rsidP="000F493F">
      <w:bookmarkStart w:id="0" w:name="_GoBack"/>
      <w:bookmarkEnd w:id="0"/>
    </w:p>
    <w:sectPr w:rsidR="00CD1A11" w:rsidRPr="000F493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26CF" w:rsidRDefault="006F26CF" w:rsidP="000F493F">
      <w:r>
        <w:separator/>
      </w:r>
    </w:p>
  </w:endnote>
  <w:endnote w:type="continuationSeparator" w:id="0">
    <w:p w:rsidR="006F26CF" w:rsidRDefault="006F26CF" w:rsidP="000F49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74A9" w:rsidRDefault="002F74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8023246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4988" w:rsidRDefault="006C4988">
        <w:pPr>
          <w:pStyle w:val="Footer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>
                  <wp:extent cx="5467350" cy="45085"/>
                  <wp:effectExtent l="9525" t="9525" r="0" b="2540"/>
                  <wp:docPr id="2" name="Flowchart: Decision 2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0EC660C1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2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AnTQRBtwIAAH8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6C4988" w:rsidRDefault="006C4988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F74A9" w:rsidRDefault="002F74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74A9" w:rsidRDefault="002F74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26CF" w:rsidRDefault="006F26CF" w:rsidP="000F493F">
      <w:r>
        <w:separator/>
      </w:r>
    </w:p>
  </w:footnote>
  <w:footnote w:type="continuationSeparator" w:id="0">
    <w:p w:rsidR="006F26CF" w:rsidRDefault="006F26CF" w:rsidP="000F49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74A9" w:rsidRDefault="002F74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493F" w:rsidRPr="00FC25AB" w:rsidRDefault="000F493F" w:rsidP="000F493F">
    <w:pPr>
      <w:pStyle w:val="BodyText"/>
      <w:spacing w:line="14" w:lineRule="auto"/>
      <w:rPr>
        <w:i/>
        <w:sz w:val="20"/>
      </w:rPr>
    </w:pPr>
    <w:r>
      <w:rPr>
        <w:i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F7CD402" wp14:editId="02DE20C1">
              <wp:simplePos x="0" y="0"/>
              <wp:positionH relativeFrom="column">
                <wp:posOffset>-256678</wp:posOffset>
              </wp:positionH>
              <wp:positionV relativeFrom="paragraph">
                <wp:posOffset>-123025</wp:posOffset>
              </wp:positionV>
              <wp:extent cx="1033669" cy="1017767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33669" cy="1017767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0F493F" w:rsidRDefault="000F493F" w:rsidP="000F493F">
                          <w:r w:rsidRPr="00FC25AB">
                            <w:rPr>
                              <w:noProof/>
                            </w:rPr>
                            <w:drawing>
                              <wp:inline distT="0" distB="0" distL="0" distR="0" wp14:anchorId="1976703B" wp14:editId="6FBC4938">
                                <wp:extent cx="838005" cy="914400"/>
                                <wp:effectExtent l="0" t="0" r="635" b="0"/>
                                <wp:docPr id="10" name="Picture 1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38005" cy="9144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7CD402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-20.2pt;margin-top:-9.7pt;width:81.4pt;height:80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" fillcolor="white [3201]" stroked="f" strokeweight=".5pt">
              <v:textbox>
                <w:txbxContent>
                  <w:p w:rsidR="000F493F" w:rsidRDefault="000F493F" w:rsidP="000F493F">
                    <w:r w:rsidRPr="00FC25AB">
                      <w:rPr>
                        <w:noProof/>
                      </w:rPr>
                      <w:drawing>
                        <wp:inline distT="0" distB="0" distL="0" distR="0" wp14:anchorId="1976703B" wp14:editId="6FBC4938">
                          <wp:extent cx="838005" cy="914400"/>
                          <wp:effectExtent l="0" t="0" r="635" b="0"/>
                          <wp:docPr id="10" name="Picture 1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38005" cy="914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FC25AB">
      <w:rPr>
        <w:i/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1877060</wp:posOffset>
              </wp:positionH>
              <wp:positionV relativeFrom="page">
                <wp:posOffset>450215</wp:posOffset>
              </wp:positionV>
              <wp:extent cx="4725670" cy="81788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25670" cy="817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F493F" w:rsidRPr="006C4988" w:rsidRDefault="000F493F" w:rsidP="000F493F">
                          <w:pPr>
                            <w:spacing w:before="9"/>
                            <w:ind w:left="30" w:right="88"/>
                            <w:jc w:val="center"/>
                            <w:rPr>
                              <w:b/>
                              <w:sz w:val="28"/>
                            </w:rPr>
                          </w:pPr>
                          <w:r w:rsidRPr="006C4988">
                            <w:rPr>
                              <w:b/>
                              <w:sz w:val="28"/>
                            </w:rPr>
                            <w:t>PHILIPPINE</w:t>
                          </w:r>
                          <w:r w:rsidRPr="006C4988">
                            <w:rPr>
                              <w:b/>
                              <w:spacing w:val="-9"/>
                              <w:sz w:val="28"/>
                            </w:rPr>
                            <w:t xml:space="preserve"> </w:t>
                          </w:r>
                          <w:r w:rsidRPr="006C4988">
                            <w:rPr>
                              <w:b/>
                              <w:sz w:val="28"/>
                            </w:rPr>
                            <w:t>NURSES</w:t>
                          </w:r>
                          <w:r w:rsidRPr="006C4988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6C4988">
                            <w:rPr>
                              <w:b/>
                              <w:sz w:val="28"/>
                            </w:rPr>
                            <w:t>ASSOCIATION</w:t>
                          </w:r>
                          <w:r w:rsidRPr="006C4988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6C4988">
                            <w:rPr>
                              <w:b/>
                              <w:sz w:val="28"/>
                            </w:rPr>
                            <w:t>OF</w:t>
                          </w:r>
                          <w:r w:rsidRPr="006C4988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6C4988">
                            <w:rPr>
                              <w:b/>
                              <w:sz w:val="28"/>
                            </w:rPr>
                            <w:t>AMERICA,</w:t>
                          </w:r>
                          <w:r w:rsidRPr="006C4988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6C4988">
                            <w:rPr>
                              <w:b/>
                              <w:spacing w:val="-4"/>
                              <w:sz w:val="28"/>
                            </w:rPr>
                            <w:t>Inc.</w:t>
                          </w:r>
                        </w:p>
                        <w:p w:rsidR="000F493F" w:rsidRPr="006C4988" w:rsidRDefault="000F493F" w:rsidP="000F493F">
                          <w:pPr>
                            <w:spacing w:before="160"/>
                            <w:ind w:left="30" w:right="455"/>
                            <w:jc w:val="center"/>
                            <w:rPr>
                              <w:b/>
                              <w:sz w:val="28"/>
                            </w:rPr>
                          </w:pPr>
                          <w:r w:rsidRPr="006C4988">
                            <w:rPr>
                              <w:b/>
                              <w:sz w:val="28"/>
                            </w:rPr>
                            <w:t>Nomination</w:t>
                          </w:r>
                          <w:r w:rsidRPr="006C4988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6C4988">
                            <w:rPr>
                              <w:b/>
                              <w:sz w:val="28"/>
                            </w:rPr>
                            <w:t>and</w:t>
                          </w:r>
                          <w:r w:rsidRPr="006C4988">
                            <w:rPr>
                              <w:b/>
                              <w:spacing w:val="-6"/>
                              <w:sz w:val="28"/>
                            </w:rPr>
                            <w:t xml:space="preserve"> </w:t>
                          </w:r>
                          <w:r w:rsidRPr="006C4988">
                            <w:rPr>
                              <w:b/>
                              <w:sz w:val="28"/>
                            </w:rPr>
                            <w:t>Election</w:t>
                          </w:r>
                          <w:r w:rsidRPr="006C4988">
                            <w:rPr>
                              <w:b/>
                              <w:spacing w:val="-6"/>
                              <w:sz w:val="28"/>
                            </w:rPr>
                            <w:t xml:space="preserve"> </w:t>
                          </w:r>
                          <w:r w:rsidRPr="006C4988">
                            <w:rPr>
                              <w:b/>
                              <w:sz w:val="28"/>
                            </w:rPr>
                            <w:t>Committee</w:t>
                          </w:r>
                          <w:r w:rsidRPr="006C4988">
                            <w:rPr>
                              <w:b/>
                              <w:spacing w:val="-5"/>
                              <w:sz w:val="28"/>
                            </w:rPr>
                            <w:t xml:space="preserve"> </w:t>
                          </w:r>
                          <w:r w:rsidR="00D32564" w:rsidRPr="006C4988">
                            <w:rPr>
                              <w:b/>
                              <w:spacing w:val="-5"/>
                              <w:sz w:val="28"/>
                            </w:rPr>
                            <w:t xml:space="preserve">2022 - </w:t>
                          </w:r>
                          <w:r w:rsidRPr="006C4988">
                            <w:rPr>
                              <w:b/>
                              <w:spacing w:val="-4"/>
                              <w:sz w:val="28"/>
                            </w:rPr>
                            <w:t>202</w:t>
                          </w:r>
                          <w:r w:rsidR="00D32564" w:rsidRPr="006C4988">
                            <w:rPr>
                              <w:b/>
                              <w:spacing w:val="-4"/>
                              <w:sz w:val="28"/>
                            </w:rPr>
                            <w:t>4</w:t>
                          </w:r>
                        </w:p>
                        <w:p w:rsidR="000F493F" w:rsidRPr="006C4988" w:rsidRDefault="000F493F" w:rsidP="000F493F">
                          <w:pPr>
                            <w:spacing w:before="155"/>
                            <w:ind w:left="30" w:right="9"/>
                            <w:jc w:val="center"/>
                            <w:rPr>
                              <w:sz w:val="26"/>
                            </w:rPr>
                          </w:pPr>
                          <w:r w:rsidRPr="006C4988">
                            <w:rPr>
                              <w:b/>
                              <w:color w:val="FF0000"/>
                              <w:sz w:val="26"/>
                            </w:rPr>
                            <w:t>DEADLINE</w:t>
                          </w:r>
                          <w:r w:rsidRPr="006C4988">
                            <w:rPr>
                              <w:color w:val="FF0000"/>
                              <w:sz w:val="26"/>
                            </w:rPr>
                            <w:t>:</w:t>
                          </w:r>
                          <w:r w:rsidRPr="006C4988">
                            <w:rPr>
                              <w:color w:val="FF0000"/>
                              <w:spacing w:val="-4"/>
                              <w:sz w:val="26"/>
                            </w:rPr>
                            <w:t xml:space="preserve"> </w:t>
                          </w:r>
                          <w:r w:rsidRPr="006C4988">
                            <w:rPr>
                              <w:color w:val="FF0000"/>
                              <w:sz w:val="26"/>
                            </w:rPr>
                            <w:t>February</w:t>
                          </w:r>
                          <w:r w:rsidRPr="006C4988">
                            <w:rPr>
                              <w:color w:val="FF0000"/>
                              <w:spacing w:val="-7"/>
                              <w:sz w:val="26"/>
                            </w:rPr>
                            <w:t xml:space="preserve"> </w:t>
                          </w:r>
                          <w:r w:rsidRPr="006C4988">
                            <w:rPr>
                              <w:color w:val="FF0000"/>
                              <w:sz w:val="26"/>
                            </w:rPr>
                            <w:t>3,</w:t>
                          </w:r>
                          <w:r w:rsidRPr="006C4988">
                            <w:rPr>
                              <w:color w:val="FF0000"/>
                              <w:spacing w:val="-6"/>
                              <w:sz w:val="26"/>
                            </w:rPr>
                            <w:t xml:space="preserve"> </w:t>
                          </w:r>
                          <w:r w:rsidRPr="006C4988">
                            <w:rPr>
                              <w:color w:val="FF0000"/>
                              <w:sz w:val="26"/>
                            </w:rPr>
                            <w:t>2024 (</w:t>
                          </w:r>
                          <w:r w:rsidR="006C4988" w:rsidRPr="006C4988">
                            <w:rPr>
                              <w:color w:val="FF0000"/>
                              <w:sz w:val="26"/>
                            </w:rPr>
                            <w:t>Saturday</w:t>
                          </w:r>
                          <w:r w:rsidRPr="006C4988">
                            <w:rPr>
                              <w:color w:val="FF0000"/>
                              <w:sz w:val="26"/>
                            </w:rPr>
                            <w:t>) at</w:t>
                          </w:r>
                          <w:r w:rsidRPr="006C4988">
                            <w:rPr>
                              <w:color w:val="FF0000"/>
                              <w:spacing w:val="-4"/>
                              <w:sz w:val="26"/>
                            </w:rPr>
                            <w:t xml:space="preserve"> </w:t>
                          </w:r>
                          <w:r w:rsidRPr="006C4988">
                            <w:rPr>
                              <w:color w:val="FF0000"/>
                              <w:sz w:val="26"/>
                            </w:rPr>
                            <w:t>11:59</w:t>
                          </w:r>
                          <w:r w:rsidRPr="006C4988">
                            <w:rPr>
                              <w:color w:val="FF0000"/>
                              <w:spacing w:val="-7"/>
                              <w:sz w:val="26"/>
                            </w:rPr>
                            <w:t xml:space="preserve"> </w:t>
                          </w:r>
                          <w:r w:rsidRPr="006C4988">
                            <w:rPr>
                              <w:color w:val="FF0000"/>
                              <w:sz w:val="26"/>
                            </w:rPr>
                            <w:t>PM ES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27" type="#_x0000_t202" style="position:absolute;margin-left:147.8pt;margin-top:35.45pt;width:372.1pt;height:64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" filled="f" stroked="f">
              <v:textbox inset="0,0,0,0">
                <w:txbxContent>
                  <w:p w:rsidR="000F493F" w:rsidRPr="006C4988" w:rsidRDefault="000F493F" w:rsidP="000F493F">
                    <w:pPr>
                      <w:spacing w:before="9"/>
                      <w:ind w:left="30" w:right="88"/>
                      <w:jc w:val="center"/>
                      <w:rPr>
                        <w:b/>
                        <w:sz w:val="28"/>
                      </w:rPr>
                    </w:pPr>
                    <w:r w:rsidRPr="006C4988">
                      <w:rPr>
                        <w:b/>
                        <w:sz w:val="28"/>
                      </w:rPr>
                      <w:t>PHILIPPINE</w:t>
                    </w:r>
                    <w:r w:rsidRPr="006C4988">
                      <w:rPr>
                        <w:b/>
                        <w:spacing w:val="-9"/>
                        <w:sz w:val="28"/>
                      </w:rPr>
                      <w:t xml:space="preserve"> </w:t>
                    </w:r>
                    <w:r w:rsidRPr="006C4988">
                      <w:rPr>
                        <w:b/>
                        <w:sz w:val="28"/>
                      </w:rPr>
                      <w:t>NURSES</w:t>
                    </w:r>
                    <w:r w:rsidRPr="006C4988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6C4988">
                      <w:rPr>
                        <w:b/>
                        <w:sz w:val="28"/>
                      </w:rPr>
                      <w:t>ASSOCIATION</w:t>
                    </w:r>
                    <w:r w:rsidRPr="006C4988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6C4988">
                      <w:rPr>
                        <w:b/>
                        <w:sz w:val="28"/>
                      </w:rPr>
                      <w:t>OF</w:t>
                    </w:r>
                    <w:r w:rsidRPr="006C4988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6C4988">
                      <w:rPr>
                        <w:b/>
                        <w:sz w:val="28"/>
                      </w:rPr>
                      <w:t>AMERICA,</w:t>
                    </w:r>
                    <w:r w:rsidRPr="006C4988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6C4988">
                      <w:rPr>
                        <w:b/>
                        <w:spacing w:val="-4"/>
                        <w:sz w:val="28"/>
                      </w:rPr>
                      <w:t>Inc.</w:t>
                    </w:r>
                  </w:p>
                  <w:p w:rsidR="000F493F" w:rsidRPr="006C4988" w:rsidRDefault="000F493F" w:rsidP="000F493F">
                    <w:pPr>
                      <w:spacing w:before="160"/>
                      <w:ind w:left="30" w:right="455"/>
                      <w:jc w:val="center"/>
                      <w:rPr>
                        <w:b/>
                        <w:sz w:val="28"/>
                      </w:rPr>
                    </w:pPr>
                    <w:r w:rsidRPr="006C4988">
                      <w:rPr>
                        <w:b/>
                        <w:sz w:val="28"/>
                      </w:rPr>
                      <w:t>Nomination</w:t>
                    </w:r>
                    <w:r w:rsidRPr="006C4988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6C4988">
                      <w:rPr>
                        <w:b/>
                        <w:sz w:val="28"/>
                      </w:rPr>
                      <w:t>and</w:t>
                    </w:r>
                    <w:r w:rsidRPr="006C4988">
                      <w:rPr>
                        <w:b/>
                        <w:spacing w:val="-6"/>
                        <w:sz w:val="28"/>
                      </w:rPr>
                      <w:t xml:space="preserve"> </w:t>
                    </w:r>
                    <w:r w:rsidRPr="006C4988">
                      <w:rPr>
                        <w:b/>
                        <w:sz w:val="28"/>
                      </w:rPr>
                      <w:t>Election</w:t>
                    </w:r>
                    <w:r w:rsidRPr="006C4988">
                      <w:rPr>
                        <w:b/>
                        <w:spacing w:val="-6"/>
                        <w:sz w:val="28"/>
                      </w:rPr>
                      <w:t xml:space="preserve"> </w:t>
                    </w:r>
                    <w:r w:rsidRPr="006C4988">
                      <w:rPr>
                        <w:b/>
                        <w:sz w:val="28"/>
                      </w:rPr>
                      <w:t>Committee</w:t>
                    </w:r>
                    <w:r w:rsidRPr="006C4988">
                      <w:rPr>
                        <w:b/>
                        <w:spacing w:val="-5"/>
                        <w:sz w:val="28"/>
                      </w:rPr>
                      <w:t xml:space="preserve"> </w:t>
                    </w:r>
                    <w:r w:rsidR="00D32564" w:rsidRPr="006C4988">
                      <w:rPr>
                        <w:b/>
                        <w:spacing w:val="-5"/>
                        <w:sz w:val="28"/>
                      </w:rPr>
                      <w:t xml:space="preserve">2022 - </w:t>
                    </w:r>
                    <w:r w:rsidRPr="006C4988">
                      <w:rPr>
                        <w:b/>
                        <w:spacing w:val="-4"/>
                        <w:sz w:val="28"/>
                      </w:rPr>
                      <w:t>202</w:t>
                    </w:r>
                    <w:r w:rsidR="00D32564" w:rsidRPr="006C4988">
                      <w:rPr>
                        <w:b/>
                        <w:spacing w:val="-4"/>
                        <w:sz w:val="28"/>
                      </w:rPr>
                      <w:t>4</w:t>
                    </w:r>
                  </w:p>
                  <w:p w:rsidR="000F493F" w:rsidRPr="006C4988" w:rsidRDefault="000F493F" w:rsidP="000F493F">
                    <w:pPr>
                      <w:spacing w:before="155"/>
                      <w:ind w:left="30" w:right="9"/>
                      <w:jc w:val="center"/>
                      <w:rPr>
                        <w:sz w:val="26"/>
                      </w:rPr>
                    </w:pPr>
                    <w:r w:rsidRPr="006C4988">
                      <w:rPr>
                        <w:b/>
                        <w:color w:val="FF0000"/>
                        <w:sz w:val="26"/>
                      </w:rPr>
                      <w:t>DEADLINE</w:t>
                    </w:r>
                    <w:r w:rsidRPr="006C4988">
                      <w:rPr>
                        <w:color w:val="FF0000"/>
                        <w:sz w:val="26"/>
                      </w:rPr>
                      <w:t>:</w:t>
                    </w:r>
                    <w:r w:rsidRPr="006C4988">
                      <w:rPr>
                        <w:color w:val="FF0000"/>
                        <w:spacing w:val="-4"/>
                        <w:sz w:val="26"/>
                      </w:rPr>
                      <w:t xml:space="preserve"> </w:t>
                    </w:r>
                    <w:r w:rsidRPr="006C4988">
                      <w:rPr>
                        <w:color w:val="FF0000"/>
                        <w:sz w:val="26"/>
                      </w:rPr>
                      <w:t>February</w:t>
                    </w:r>
                    <w:r w:rsidRPr="006C4988">
                      <w:rPr>
                        <w:color w:val="FF0000"/>
                        <w:spacing w:val="-7"/>
                        <w:sz w:val="26"/>
                      </w:rPr>
                      <w:t xml:space="preserve"> </w:t>
                    </w:r>
                    <w:r w:rsidRPr="006C4988">
                      <w:rPr>
                        <w:color w:val="FF0000"/>
                        <w:sz w:val="26"/>
                      </w:rPr>
                      <w:t>3,</w:t>
                    </w:r>
                    <w:r w:rsidRPr="006C4988">
                      <w:rPr>
                        <w:color w:val="FF0000"/>
                        <w:spacing w:val="-6"/>
                        <w:sz w:val="26"/>
                      </w:rPr>
                      <w:t xml:space="preserve"> </w:t>
                    </w:r>
                    <w:r w:rsidRPr="006C4988">
                      <w:rPr>
                        <w:color w:val="FF0000"/>
                        <w:sz w:val="26"/>
                      </w:rPr>
                      <w:t>2024 (</w:t>
                    </w:r>
                    <w:r w:rsidR="006C4988" w:rsidRPr="006C4988">
                      <w:rPr>
                        <w:color w:val="FF0000"/>
                        <w:sz w:val="26"/>
                      </w:rPr>
                      <w:t>Saturday</w:t>
                    </w:r>
                    <w:r w:rsidRPr="006C4988">
                      <w:rPr>
                        <w:color w:val="FF0000"/>
                        <w:sz w:val="26"/>
                      </w:rPr>
                      <w:t>) at</w:t>
                    </w:r>
                    <w:r w:rsidRPr="006C4988">
                      <w:rPr>
                        <w:color w:val="FF0000"/>
                        <w:spacing w:val="-4"/>
                        <w:sz w:val="26"/>
                      </w:rPr>
                      <w:t xml:space="preserve"> </w:t>
                    </w:r>
                    <w:r w:rsidRPr="006C4988">
                      <w:rPr>
                        <w:color w:val="FF0000"/>
                        <w:sz w:val="26"/>
                      </w:rPr>
                      <w:t>11:59</w:t>
                    </w:r>
                    <w:r w:rsidRPr="006C4988">
                      <w:rPr>
                        <w:color w:val="FF0000"/>
                        <w:spacing w:val="-7"/>
                        <w:sz w:val="26"/>
                      </w:rPr>
                      <w:t xml:space="preserve"> </w:t>
                    </w:r>
                    <w:r w:rsidRPr="006C4988">
                      <w:rPr>
                        <w:color w:val="FF0000"/>
                        <w:sz w:val="26"/>
                      </w:rPr>
                      <w:t>PM ES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4C3BB7" w:rsidP="000F493F">
    <w:pPr>
      <w:pStyle w:val="Heading1"/>
      <w:tabs>
        <w:tab w:val="left" w:pos="2422"/>
      </w:tabs>
      <w:ind w:left="0" w:firstLine="0"/>
      <w:jc w:val="center"/>
      <w:rPr>
        <w:b w:val="0"/>
      </w:rPr>
    </w:pPr>
    <w:r w:rsidRPr="004C3BB7">
      <w:t>Professional and Work History</w:t>
    </w:r>
  </w:p>
  <w:p w:rsidR="000F493F" w:rsidRDefault="000F493F" w:rsidP="000F493F">
    <w:pPr>
      <w:pStyle w:val="BodyText"/>
      <w:rPr>
        <w:b/>
        <w:sz w:val="24"/>
      </w:rPr>
    </w:pPr>
  </w:p>
  <w:p w:rsidR="000F493F" w:rsidRDefault="000F49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74A9" w:rsidRDefault="002F74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130CE2"/>
    <w:multiLevelType w:val="hybridMultilevel"/>
    <w:tmpl w:val="B42459A6"/>
    <w:lvl w:ilvl="0" w:tplc="A8BE0A26">
      <w:start w:val="1"/>
      <w:numFmt w:val="decimal"/>
      <w:lvlText w:val="%1."/>
      <w:lvlJc w:val="left"/>
      <w:pPr>
        <w:ind w:left="3617" w:hanging="360"/>
        <w:jc w:val="right"/>
      </w:pPr>
      <w:rPr>
        <w:rFonts w:hint="default"/>
        <w:spacing w:val="-1"/>
        <w:w w:val="100"/>
        <w:lang w:val="en-US" w:eastAsia="en-US" w:bidi="ar-SA"/>
      </w:rPr>
    </w:lvl>
    <w:lvl w:ilvl="1" w:tplc="D33C4910">
      <w:numFmt w:val="bullet"/>
      <w:lvlText w:val="•"/>
      <w:lvlJc w:val="left"/>
      <w:pPr>
        <w:ind w:left="4218" w:hanging="360"/>
      </w:pPr>
      <w:rPr>
        <w:rFonts w:hint="default"/>
        <w:lang w:val="en-US" w:eastAsia="en-US" w:bidi="ar-SA"/>
      </w:rPr>
    </w:lvl>
    <w:lvl w:ilvl="2" w:tplc="560C6952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ar-SA"/>
      </w:rPr>
    </w:lvl>
    <w:lvl w:ilvl="3" w:tplc="DA8CDBCE">
      <w:numFmt w:val="bullet"/>
      <w:lvlText w:val="•"/>
      <w:lvlJc w:val="left"/>
      <w:pPr>
        <w:ind w:left="5422" w:hanging="360"/>
      </w:pPr>
      <w:rPr>
        <w:rFonts w:hint="default"/>
        <w:lang w:val="en-US" w:eastAsia="en-US" w:bidi="ar-SA"/>
      </w:rPr>
    </w:lvl>
    <w:lvl w:ilvl="4" w:tplc="F14EC420">
      <w:numFmt w:val="bullet"/>
      <w:lvlText w:val="•"/>
      <w:lvlJc w:val="left"/>
      <w:pPr>
        <w:ind w:left="6024" w:hanging="360"/>
      </w:pPr>
      <w:rPr>
        <w:rFonts w:hint="default"/>
        <w:lang w:val="en-US" w:eastAsia="en-US" w:bidi="ar-SA"/>
      </w:rPr>
    </w:lvl>
    <w:lvl w:ilvl="5" w:tplc="96E08688">
      <w:numFmt w:val="bullet"/>
      <w:lvlText w:val="•"/>
      <w:lvlJc w:val="left"/>
      <w:pPr>
        <w:ind w:left="6626" w:hanging="360"/>
      </w:pPr>
      <w:rPr>
        <w:rFonts w:hint="default"/>
        <w:lang w:val="en-US" w:eastAsia="en-US" w:bidi="ar-SA"/>
      </w:rPr>
    </w:lvl>
    <w:lvl w:ilvl="6" w:tplc="B0B8292E">
      <w:numFmt w:val="bullet"/>
      <w:lvlText w:val="•"/>
      <w:lvlJc w:val="left"/>
      <w:pPr>
        <w:ind w:left="7228" w:hanging="360"/>
      </w:pPr>
      <w:rPr>
        <w:rFonts w:hint="default"/>
        <w:lang w:val="en-US" w:eastAsia="en-US" w:bidi="ar-SA"/>
      </w:rPr>
    </w:lvl>
    <w:lvl w:ilvl="7" w:tplc="4CDCF880">
      <w:numFmt w:val="bullet"/>
      <w:lvlText w:val="•"/>
      <w:lvlJc w:val="left"/>
      <w:pPr>
        <w:ind w:left="7830" w:hanging="360"/>
      </w:pPr>
      <w:rPr>
        <w:rFonts w:hint="default"/>
        <w:lang w:val="en-US" w:eastAsia="en-US" w:bidi="ar-SA"/>
      </w:rPr>
    </w:lvl>
    <w:lvl w:ilvl="8" w:tplc="E070D55E">
      <w:numFmt w:val="bullet"/>
      <w:lvlText w:val="•"/>
      <w:lvlJc w:val="left"/>
      <w:pPr>
        <w:ind w:left="8432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3MbAwsTS2MDYxMDBV0lEKTi0uzszPAykwqgUAbxle3CwAAAA="/>
  </w:docVars>
  <w:rsids>
    <w:rsidRoot w:val="000F493F"/>
    <w:rsid w:val="000F493F"/>
    <w:rsid w:val="002F74A9"/>
    <w:rsid w:val="00447A76"/>
    <w:rsid w:val="004C3BB7"/>
    <w:rsid w:val="006C03F7"/>
    <w:rsid w:val="006C4988"/>
    <w:rsid w:val="006F26CF"/>
    <w:rsid w:val="007F3F69"/>
    <w:rsid w:val="00A166BA"/>
    <w:rsid w:val="00A66816"/>
    <w:rsid w:val="00CD1A11"/>
    <w:rsid w:val="00D271EA"/>
    <w:rsid w:val="00D3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D33E56B-8259-4012-B90D-4C0AA1658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rebuchet MS" w:eastAsiaTheme="minorHAnsi" w:hAnsi="Trebuchet MS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0F493F"/>
    <w:pPr>
      <w:widowControl w:val="0"/>
      <w:autoSpaceDE w:val="0"/>
      <w:autoSpaceDN w:val="0"/>
      <w:spacing w:before="92"/>
      <w:ind w:left="2028" w:hanging="361"/>
      <w:outlineLvl w:val="0"/>
    </w:pPr>
    <w:rPr>
      <w:rFonts w:ascii="Arial" w:eastAsia="Arial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49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493F"/>
  </w:style>
  <w:style w:type="paragraph" w:styleId="Footer">
    <w:name w:val="footer"/>
    <w:basedOn w:val="Normal"/>
    <w:link w:val="FooterChar"/>
    <w:uiPriority w:val="99"/>
    <w:unhideWhenUsed/>
    <w:rsid w:val="000F49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493F"/>
  </w:style>
  <w:style w:type="paragraph" w:styleId="BodyText">
    <w:name w:val="Body Text"/>
    <w:basedOn w:val="Normal"/>
    <w:link w:val="BodyTextChar"/>
    <w:uiPriority w:val="1"/>
    <w:qFormat/>
    <w:rsid w:val="000F493F"/>
    <w:pPr>
      <w:widowControl w:val="0"/>
      <w:autoSpaceDE w:val="0"/>
      <w:autoSpaceDN w:val="0"/>
    </w:pPr>
    <w:rPr>
      <w:rFonts w:ascii="Arial" w:eastAsia="Arial" w:hAnsi="Arial" w:cs="Arial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0F493F"/>
    <w:rPr>
      <w:rFonts w:ascii="Arial" w:eastAsia="Arial" w:hAnsi="Arial" w:cs="Arial"/>
      <w:sz w:val="22"/>
    </w:rPr>
  </w:style>
  <w:style w:type="character" w:customStyle="1" w:styleId="Heading1Char">
    <w:name w:val="Heading 1 Char"/>
    <w:basedOn w:val="DefaultParagraphFont"/>
    <w:link w:val="Heading1"/>
    <w:uiPriority w:val="1"/>
    <w:rsid w:val="000F493F"/>
    <w:rPr>
      <w:rFonts w:ascii="Arial" w:eastAsia="Arial" w:hAnsi="Arial" w:cs="Arial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7F3F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9</Words>
  <Characters>155</Characters>
  <Application>Microsoft Office Word</Application>
  <DocSecurity>0</DocSecurity>
  <Lines>5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e Health</Company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. Dizon, DNP, RN-BC</dc:creator>
  <cp:keywords/>
  <dc:description/>
  <cp:lastModifiedBy>Jennifer M. Dizon, DNP, RN-BC</cp:lastModifiedBy>
  <cp:revision>5</cp:revision>
  <dcterms:created xsi:type="dcterms:W3CDTF">2023-11-18T00:41:00Z</dcterms:created>
  <dcterms:modified xsi:type="dcterms:W3CDTF">2023-11-24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7a1ab4-4276-4cd5-a203-63be5bdaaef7</vt:lpwstr>
  </property>
</Properties>
</file>